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134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fb54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21" Target="http://www.spatialtohughts.com"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21" Target="http://www.spatialtohughts.com"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dc:title>
  <dc:creator/>
  <dcterms:created xsi:type="dcterms:W3CDTF">2019-10-26T09:02:52Z</dcterms:created>
  <dcterms:modified xsi:type="dcterms:W3CDTF">2019-10-26T09:02:52Z</dcterms:modified>
</cp:coreProperties>
</file>